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1.1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5.2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9.3, -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1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5, 2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7, 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7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9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.2, 3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8, 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6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8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.9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7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.2, 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.7, 2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.8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.8, 2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5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3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3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6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78, -2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8.1, -3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6,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6.5, -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4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8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5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6.4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7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9, 4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5.5, 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9.7, 8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5:13:42Z</dcterms:created>
  <dcterms:modified xsi:type="dcterms:W3CDTF">2024-07-29T15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